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E349E5" w14:textId="77777777" w:rsidR="00E071F6" w:rsidRPr="004A3B19" w:rsidRDefault="00E071F6" w:rsidP="000E6666">
      <w:pPr>
        <w:spacing w:after="0" w:line="240" w:lineRule="exact"/>
        <w:jc w:val="both"/>
        <w:rPr>
          <w:rFonts w:cstheme="minorHAnsi"/>
          <w:lang w:val="en-US"/>
        </w:rPr>
      </w:pPr>
      <w:bookmarkStart w:id="0" w:name="_GoBack"/>
      <w:bookmarkEnd w:id="0"/>
    </w:p>
    <w:p w14:paraId="3E96ACF5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[Letterhead of Universidade Presbiteriana Mackenzie (Mackenzie Presbyterian University)]</w:t>
      </w:r>
    </w:p>
    <w:p w14:paraId="357619E2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0ECBB5A4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Pro-Rector's Office for Research and Postgraduate Studies</w:t>
      </w:r>
    </w:p>
    <w:p w14:paraId="38041372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  <w:r w:rsidRPr="005826B9">
        <w:rPr>
          <w:rFonts w:cstheme="minorHAnsi"/>
          <w:b/>
          <w:bCs/>
          <w:i/>
          <w:iCs/>
          <w:lang w:val="en-US"/>
        </w:rPr>
        <w:t xml:space="preserve">Stricto Sensu </w:t>
      </w:r>
      <w:r w:rsidRPr="005826B9">
        <w:rPr>
          <w:rFonts w:cstheme="minorHAnsi"/>
          <w:b/>
          <w:bCs/>
          <w:lang w:val="en-US"/>
        </w:rPr>
        <w:t>Postgraduate General Coordination</w:t>
      </w:r>
    </w:p>
    <w:p w14:paraId="0F6ABF1B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0D321540" w14:textId="77777777" w:rsidR="0010080F" w:rsidRPr="005826B9" w:rsidRDefault="0010080F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Schedule III</w:t>
      </w:r>
    </w:p>
    <w:p w14:paraId="5565F2B1" w14:textId="77777777" w:rsidR="0010080F" w:rsidRPr="005826B9" w:rsidRDefault="0010080F" w:rsidP="000E6666">
      <w:pPr>
        <w:spacing w:after="0" w:line="240" w:lineRule="exact"/>
        <w:jc w:val="center"/>
        <w:rPr>
          <w:rFonts w:cstheme="minorHAnsi"/>
          <w:b/>
          <w:lang w:val="en-US"/>
        </w:rPr>
      </w:pPr>
    </w:p>
    <w:p w14:paraId="431C6437" w14:textId="77777777" w:rsidR="0010080F" w:rsidRPr="005826B9" w:rsidRDefault="0010080F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APPLICATION FORM - SCHOLARSHIP FOR VISITING PROFESSOR IN THE COUNTRY</w:t>
      </w:r>
    </w:p>
    <w:p w14:paraId="333D6BBF" w14:textId="77777777" w:rsidR="0010080F" w:rsidRPr="005826B9" w:rsidRDefault="0010080F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INSTITUTIONAL PROJECT FOR INTERNATIONALIZATION - CAPES - PrInt/UPM</w:t>
      </w:r>
    </w:p>
    <w:p w14:paraId="565B4917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2EDF9070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1. Data:</w:t>
      </w:r>
    </w:p>
    <w:p w14:paraId="51B4EDA8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tbl>
      <w:tblPr>
        <w:tblStyle w:val="Tabelacomgrade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E6666" w:rsidRPr="005826B9" w14:paraId="2A13CA10" w14:textId="77777777" w:rsidTr="000E6666">
        <w:tc>
          <w:tcPr>
            <w:tcW w:w="4247" w:type="dxa"/>
          </w:tcPr>
          <w:p w14:paraId="0A9EC324" w14:textId="77777777" w:rsidR="000E6666" w:rsidRPr="005826B9" w:rsidRDefault="000E6666" w:rsidP="00493B7B">
            <w:pPr>
              <w:spacing w:line="240" w:lineRule="exact"/>
              <w:contextualSpacing/>
              <w:jc w:val="both"/>
              <w:rPr>
                <w:rFonts w:cstheme="minorHAnsi"/>
                <w:b/>
                <w:lang w:val="en-US"/>
              </w:rPr>
            </w:pPr>
            <w:r w:rsidRPr="005826B9">
              <w:rPr>
                <w:rFonts w:cstheme="minorHAnsi"/>
                <w:b/>
                <w:bCs/>
                <w:lang w:val="en-US"/>
              </w:rPr>
              <w:t>Name:</w:t>
            </w:r>
          </w:p>
        </w:tc>
        <w:tc>
          <w:tcPr>
            <w:tcW w:w="4247" w:type="dxa"/>
          </w:tcPr>
          <w:p w14:paraId="07B0F0D5" w14:textId="77777777" w:rsidR="000E6666" w:rsidRPr="005826B9" w:rsidRDefault="000E6666" w:rsidP="00493B7B">
            <w:pPr>
              <w:spacing w:line="240" w:lineRule="exact"/>
              <w:contextualSpacing/>
              <w:jc w:val="both"/>
              <w:rPr>
                <w:rFonts w:cstheme="minorHAnsi"/>
                <w:b/>
                <w:lang w:val="en-US"/>
              </w:rPr>
            </w:pPr>
            <w:r w:rsidRPr="005826B9">
              <w:rPr>
                <w:rFonts w:cstheme="minorHAnsi"/>
                <w:b/>
                <w:bCs/>
                <w:lang w:val="en-US"/>
              </w:rPr>
              <w:t>ORCID registration No.:</w:t>
            </w:r>
          </w:p>
        </w:tc>
      </w:tr>
    </w:tbl>
    <w:p w14:paraId="6D850F7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24B01F2E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Link for the Curriculum of the applicant: (Lattes model for Brazilians/Free model for foreigners)</w:t>
      </w:r>
    </w:p>
    <w:p w14:paraId="13A8E96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09E42CD3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Name of the PrInt project:</w:t>
      </w:r>
    </w:p>
    <w:p w14:paraId="404DACCA" w14:textId="543B8182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1B6474E1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Host professor in Brazil:</w:t>
      </w:r>
    </w:p>
    <w:p w14:paraId="06BF6900" w14:textId="119850E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166B21C0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Term of effectiveness of the Scholarship:</w:t>
      </w:r>
    </w:p>
    <w:p w14:paraId="42C0ED27" w14:textId="77E48FBC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72F510F6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Postgraduate Program receiving the applicant:</w:t>
      </w:r>
    </w:p>
    <w:p w14:paraId="601BFB66" w14:textId="26FA7F5E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019B138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Higher Education Institution (IES) or Research Center of origin:</w:t>
      </w:r>
    </w:p>
    <w:p w14:paraId="09FBD358" w14:textId="3E98A913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667C4D2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Country:</w:t>
      </w:r>
    </w:p>
    <w:p w14:paraId="5D4C424C" w14:textId="3549ACF0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51983FC4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Signature of the host Professor in Brazil</w:t>
      </w:r>
    </w:p>
    <w:p w14:paraId="0BCA4244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On:</w:t>
      </w:r>
    </w:p>
    <w:p w14:paraId="11F7D3F8" w14:textId="49A9A275" w:rsidR="000E6666" w:rsidRPr="005826B9" w:rsidRDefault="000E6666" w:rsidP="000E6666">
      <w:pPr>
        <w:spacing w:line="240" w:lineRule="exact"/>
        <w:contextualSpacing/>
        <w:jc w:val="both"/>
        <w:rPr>
          <w:rFonts w:cstheme="minorHAnsi"/>
          <w:lang w:val="en-US"/>
        </w:rPr>
      </w:pPr>
    </w:p>
    <w:p w14:paraId="58D31A18" w14:textId="5A51DF7E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Signature of the Researcher/Applicant</w:t>
      </w:r>
    </w:p>
    <w:p w14:paraId="2B8D9355" w14:textId="77777777" w:rsidR="000E6666" w:rsidRPr="004A3B1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On:</w:t>
      </w:r>
    </w:p>
    <w:p w14:paraId="676C7886" w14:textId="695CE36C" w:rsidR="0010080F" w:rsidRPr="004A3B1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sectPr w:rsidR="0010080F" w:rsidRPr="004A3B1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W1MDc2sbS0NDZU0lEKTi0uzszPAykwqgUAcNs/lSwAAAA="/>
  </w:docVars>
  <w:rsids>
    <w:rsidRoot w:val="0010080F"/>
    <w:rsid w:val="000E6666"/>
    <w:rsid w:val="0010080F"/>
    <w:rsid w:val="004A3B19"/>
    <w:rsid w:val="005826B9"/>
    <w:rsid w:val="009337C7"/>
    <w:rsid w:val="00947663"/>
    <w:rsid w:val="00C31888"/>
    <w:rsid w:val="00E0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8C1E36"/>
  <w15:chartTrackingRefBased/>
  <w15:docId w15:val="{2883FBA5-2250-4532-9434-8DDB4AFC2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80F"/>
    <w:pPr>
      <w:spacing w:line="25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10080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76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 Traduções</dc:creator>
  <cp:keywords/>
  <dc:description/>
  <cp:lastModifiedBy>cecilia silva</cp:lastModifiedBy>
  <cp:revision>2</cp:revision>
  <dcterms:created xsi:type="dcterms:W3CDTF">2019-04-24T14:48:00Z</dcterms:created>
  <dcterms:modified xsi:type="dcterms:W3CDTF">2019-04-24T14:48:00Z</dcterms:modified>
</cp:coreProperties>
</file>